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ocument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type of NoSQL database that stores and queries data as JSON-like documents, allowing for flexible, semi-structured data storage and evolution with application need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where you can learn more about document database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igitalOcean’s Introduction to Document-Oriented Databases</w:t>
        </w:r>
      </w:hyperlink>
      <w:r>
        <w:t xml:space="preserve">: This article provides conceptual insights into document databases, focusing on MongoDB as an example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demy’s “OrientDB - Getting Started with Graph and Document Databases”</w:t>
        </w:r>
      </w:hyperlink>
      <w:r>
        <w:t xml:space="preserve">: Learn about both graph and document databases, including practical implementation and management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decademy’s Learn SQL</w:t>
        </w:r>
      </w:hyperlink>
      <w:r>
        <w:t xml:space="preserve">: While not specific to document databases, understanding SQL is essential for working with any database, including document-oriented one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MongoDB Tutorial at W3Schools</w:t>
        </w:r>
      </w:hyperlink>
      <w:r>
        <w:t xml:space="preserve">: Explore MongoDB, a widely-used document-oriented database, and learn how to work with documents in a JSON-like format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TechTarget’s Explanation of Document-Based Databases</w:t>
        </w:r>
      </w:hyperlink>
      <w:r>
        <w:t xml:space="preserve">: Dive deeper into document-based databases, their features, and how they compare to other NoSQL database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gain a better understanding of document databases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GV7sKwXj22e4pzdR93nmaAHaFc" TargetMode="External" /><Relationship Type="http://schemas.openxmlformats.org/officeDocument/2006/relationships/hyperlink" Id="rId20" Target="https://www.alamy.com/document-management-system-dms-and-software-for-archiving-searching-and-managing-files-online-document-database-consultant-information-technology-set-image497529309.html" TargetMode="External" /><Relationship Type="http://schemas.openxmlformats.org/officeDocument/2006/relationships/hyperlink" Id="rId24" Target="https://www.codecademy.com/learn/learn-sql" TargetMode="External" /><Relationship Type="http://schemas.openxmlformats.org/officeDocument/2006/relationships/hyperlink" Id="rId22" Target="https://www.digitalocean.com/community/conceptual-articles/an-introduction-to-document-oriented-databases" TargetMode="External" /><Relationship Type="http://schemas.openxmlformats.org/officeDocument/2006/relationships/hyperlink" Id="rId26" Target="https://www.techtarget.com/searchdatamanagement/tip/NoSQL-database-types-explained-Document-based-databases" TargetMode="External" /><Relationship Type="http://schemas.openxmlformats.org/officeDocument/2006/relationships/hyperlink" Id="rId23" Target="https://www.udemy.com/course/orientdb-getting-started/" TargetMode="External" /><Relationship Type="http://schemas.openxmlformats.org/officeDocument/2006/relationships/hyperlink" Id="rId25" Target="https://www.w3schools.com/mongodb/index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GV7sKwXj22e4pzdR93nmaAHaFc" TargetMode="External" /><Relationship Type="http://schemas.openxmlformats.org/officeDocument/2006/relationships/hyperlink" Id="rId20" Target="https://www.alamy.com/document-management-system-dms-and-software-for-archiving-searching-and-managing-files-online-document-database-consultant-information-technology-set-image497529309.html" TargetMode="External" /><Relationship Type="http://schemas.openxmlformats.org/officeDocument/2006/relationships/hyperlink" Id="rId24" Target="https://www.codecademy.com/learn/learn-sql" TargetMode="External" /><Relationship Type="http://schemas.openxmlformats.org/officeDocument/2006/relationships/hyperlink" Id="rId22" Target="https://www.digitalocean.com/community/conceptual-articles/an-introduction-to-document-oriented-databases" TargetMode="External" /><Relationship Type="http://schemas.openxmlformats.org/officeDocument/2006/relationships/hyperlink" Id="rId26" Target="https://www.techtarget.com/searchdatamanagement/tip/NoSQL-database-types-explained-Document-based-databases" TargetMode="External" /><Relationship Type="http://schemas.openxmlformats.org/officeDocument/2006/relationships/hyperlink" Id="rId23" Target="https://www.udemy.com/course/orientdb-getting-started/" TargetMode="External" /><Relationship Type="http://schemas.openxmlformats.org/officeDocument/2006/relationships/hyperlink" Id="rId25" Target="https://www.w3schools.com/mongodb/index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2Z</dcterms:created>
  <dcterms:modified xsi:type="dcterms:W3CDTF">2024-03-23T04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